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B9AB32" w14:textId="4E0975C9" w:rsidR="00C25297" w:rsidRDefault="00A0413E">
      <w:pPr>
        <w:pStyle w:val="Title"/>
      </w:pPr>
      <w:proofErr w:type="spellStart"/>
      <w:r>
        <w:t>glm</w:t>
      </w:r>
      <w:proofErr w:type="spellEnd"/>
      <w:r>
        <w:t xml:space="preserve"> </w:t>
      </w:r>
      <w:r w:rsidR="00284A26">
        <w:t>(m</w:t>
      </w:r>
      <w:r w:rsidR="00284A26">
        <w:t xml:space="preserve">ultiple </w:t>
      </w:r>
      <w:r w:rsidR="00284A26">
        <w:t>r</w:t>
      </w:r>
      <w:r w:rsidR="00284A26">
        <w:t>egression</w:t>
      </w:r>
      <w:r w:rsidR="00284A26">
        <w:t>) exercise</w:t>
      </w:r>
      <w:r w:rsidR="00284A26">
        <w:t xml:space="preserve"> </w:t>
      </w:r>
      <w:r w:rsidR="00284A26">
        <w:t xml:space="preserve">- </w:t>
      </w:r>
      <w:r>
        <w:t>badger</w:t>
      </w:r>
      <w:r w:rsidR="00284A26">
        <w:t>s</w:t>
      </w:r>
    </w:p>
    <w:p w14:paraId="27B9AB33" w14:textId="77777777" w:rsidR="00C25297" w:rsidRDefault="00A0413E">
      <w:pPr>
        <w:pStyle w:val="Author"/>
      </w:pPr>
      <w:r>
        <w:t>NES8010 Data Analaysis and Modelling</w:t>
      </w:r>
    </w:p>
    <w:p w14:paraId="27B9AB34" w14:textId="77777777" w:rsidR="00C25297" w:rsidRDefault="00A0413E">
      <w:pPr>
        <w:pStyle w:val="Date"/>
      </w:pPr>
      <w:r>
        <w:t>February 2021</w:t>
      </w:r>
    </w:p>
    <w:p w14:paraId="27B9AB35" w14:textId="77777777" w:rsidR="00C25297" w:rsidRDefault="00A0413E">
      <w:pPr>
        <w:pStyle w:val="Heading1"/>
      </w:pPr>
      <w:bookmarkStart w:id="0" w:name="introduction"/>
      <w:bookmarkEnd w:id="0"/>
      <w:r>
        <w:t>Introduction</w:t>
      </w:r>
    </w:p>
    <w:p w14:paraId="27B9AB36" w14:textId="77777777" w:rsidR="00C25297" w:rsidRDefault="00A0413E">
      <w:pPr>
        <w:pStyle w:val="FirstParagraph"/>
      </w:pPr>
      <w:r>
        <w:t>This exercise is to allow you to develop skills in data exploration and model building. Please use the BirdNest example and the protocol below to help you get started with model building</w:t>
      </w:r>
    </w:p>
    <w:p w14:paraId="27B9AB37" w14:textId="77777777" w:rsidR="00C25297" w:rsidRDefault="00A0413E">
      <w:pPr>
        <w:pStyle w:val="Heading2"/>
      </w:pPr>
      <w:bookmarkStart w:id="1" w:name="badger-characteristics"/>
      <w:bookmarkEnd w:id="1"/>
      <w:r>
        <w:t>Badger Characteristics</w:t>
      </w:r>
    </w:p>
    <w:p w14:paraId="27B9AB38" w14:textId="77777777" w:rsidR="00C25297" w:rsidRDefault="00A0413E">
      <w:pPr>
        <w:pStyle w:val="Heading1"/>
      </w:pPr>
      <w:bookmarkStart w:id="2" w:name="dataset"/>
      <w:bookmarkEnd w:id="2"/>
      <w:r>
        <w:t>Dataset</w:t>
      </w:r>
    </w:p>
    <w:p w14:paraId="27B9AB39" w14:textId="77777777" w:rsidR="00C25297" w:rsidRDefault="00A0413E">
      <w:pPr>
        <w:pStyle w:val="FirstParagraph"/>
      </w:pPr>
      <w:r>
        <w:t>The dataset are of badger characterist</w:t>
      </w:r>
      <w:r>
        <w:t>ics, measured at postmotem. The badgers were collected from across the country over a number of years. We are interested to determine if we can describe the weight of badgers in relation to the other covariates provided.</w:t>
      </w:r>
    </w:p>
    <w:p w14:paraId="27B9AB3A" w14:textId="77777777" w:rsidR="00C25297" w:rsidRDefault="00A0413E">
      <w:pPr>
        <w:pStyle w:val="BodyText"/>
      </w:pPr>
      <w:r>
        <w:t>The variables include Area and Sett</w:t>
      </w:r>
      <w:r>
        <w:t xml:space="preserve"> (Codes to determine where the animal came from), Year (Year of Post mortem), Age (adult/juvenile) , Weight (g), Length (cm) Sex (M/F) of the individual a variable called tooth to be used as a proxy for Age</w:t>
      </w:r>
    </w:p>
    <w:p w14:paraId="27B9AB3B" w14:textId="77777777" w:rsidR="00C25297" w:rsidRDefault="00A0413E">
      <w:pPr>
        <w:pStyle w:val="BodyText"/>
      </w:pPr>
      <w:r>
        <w:t>You should consider the relationship between weig</w:t>
      </w:r>
      <w:r>
        <w:t>ht and length and determine if there are differences between sex and between animals sampled from different locations and at different times (perhaps use adult badgers only)</w:t>
      </w:r>
    </w:p>
    <w:p w14:paraId="27B9AB3C" w14:textId="77777777" w:rsidR="00C25297" w:rsidRDefault="00A0413E">
      <w:pPr>
        <w:pStyle w:val="BodyText"/>
      </w:pPr>
      <w:r>
        <w:t>Your task is to determine the most parsimonious model and describe the diagnostics</w:t>
      </w:r>
      <w:r>
        <w:t xml:space="preserve"> that you have used.</w:t>
      </w:r>
    </w:p>
    <w:p w14:paraId="27B9AB3D" w14:textId="77777777" w:rsidR="00C25297" w:rsidRDefault="00A0413E">
      <w:pPr>
        <w:pStyle w:val="BodyText"/>
      </w:pPr>
      <w:r>
        <w:t>Remember to use a new script and to save all of your code including a line to set the working directory to where the data an dcode are saved.</w:t>
      </w:r>
    </w:p>
    <w:p w14:paraId="27B9AB3E" w14:textId="77777777" w:rsidR="00C25297" w:rsidRDefault="00A0413E">
      <w:pPr>
        <w:pStyle w:val="BodyText"/>
      </w:pPr>
      <w:r>
        <w:rPr>
          <w:b/>
        </w:rPr>
        <w:t>Please keep your code as this will be useful for the next workshop</w:t>
      </w:r>
      <w:r>
        <w:t>.</w:t>
      </w:r>
    </w:p>
    <w:p w14:paraId="27B9AB3F" w14:textId="77777777" w:rsidR="00C25297" w:rsidRDefault="00A0413E">
      <w:pPr>
        <w:pStyle w:val="SourceCode"/>
      </w:pPr>
      <w:r>
        <w:rPr>
          <w:rStyle w:val="NormalTok"/>
        </w:rPr>
        <w:t>wants &lt;-</w:t>
      </w:r>
      <w:r>
        <w:rPr>
          <w:rStyle w:val="StringTok"/>
        </w:rPr>
        <w:t xml:space="preserve"> </w:t>
      </w:r>
      <w:r>
        <w:rPr>
          <w:rStyle w:val="KeywordTok"/>
        </w:rPr>
        <w:t>c</w:t>
      </w:r>
      <w:r>
        <w:rPr>
          <w:rStyle w:val="NormalTok"/>
        </w:rPr>
        <w:t>(</w:t>
      </w:r>
      <w:r>
        <w:rPr>
          <w:rStyle w:val="StringTok"/>
        </w:rPr>
        <w:t>"ggfortify"</w:t>
      </w:r>
      <w:r>
        <w:rPr>
          <w:rStyle w:val="NormalTok"/>
        </w:rPr>
        <w:t xml:space="preserve">, </w:t>
      </w:r>
      <w:r>
        <w:rPr>
          <w:rStyle w:val="StringTok"/>
        </w:rPr>
        <w:t>"</w:t>
      </w:r>
      <w:r>
        <w:rPr>
          <w:rStyle w:val="StringTok"/>
        </w:rPr>
        <w:t>here"</w:t>
      </w:r>
      <w:r>
        <w:rPr>
          <w:rStyle w:val="NormalTok"/>
        </w:rPr>
        <w:t xml:space="preserve">, </w:t>
      </w:r>
      <w:r>
        <w:rPr>
          <w:rStyle w:val="StringTok"/>
        </w:rPr>
        <w:t>"nlme"</w:t>
      </w:r>
      <w:r>
        <w:rPr>
          <w:rStyle w:val="NormalTok"/>
        </w:rPr>
        <w:t xml:space="preserve">, </w:t>
      </w:r>
      <w:r>
        <w:rPr>
          <w:rStyle w:val="StringTok"/>
        </w:rPr>
        <w:t>"lattice"</w:t>
      </w:r>
      <w:r>
        <w:rPr>
          <w:rStyle w:val="NormalTok"/>
        </w:rPr>
        <w:t>,</w:t>
      </w:r>
      <w:r>
        <w:rPr>
          <w:rStyle w:val="StringTok"/>
        </w:rPr>
        <w:t>"ggplot2"</w:t>
      </w:r>
      <w:r>
        <w:rPr>
          <w:rStyle w:val="NormalTok"/>
        </w:rPr>
        <w:t>)</w:t>
      </w:r>
      <w:r>
        <w:br/>
      </w:r>
      <w:r>
        <w:rPr>
          <w:rStyle w:val="NormalTok"/>
        </w:rPr>
        <w:t>has   &lt;-</w:t>
      </w:r>
      <w:r>
        <w:rPr>
          <w:rStyle w:val="StringTok"/>
        </w:rPr>
        <w:t xml:space="preserve"> </w:t>
      </w:r>
      <w:r>
        <w:rPr>
          <w:rStyle w:val="NormalTok"/>
        </w:rPr>
        <w:t xml:space="preserve">wants </w:t>
      </w:r>
      <w:r>
        <w:rPr>
          <w:rStyle w:val="OperatorTok"/>
        </w:rPr>
        <w:t>%in%</w:t>
      </w:r>
      <w:r>
        <w:rPr>
          <w:rStyle w:val="StringTok"/>
        </w:rPr>
        <w:t xml:space="preserve"> </w:t>
      </w:r>
      <w:r>
        <w:rPr>
          <w:rStyle w:val="KeywordTok"/>
        </w:rPr>
        <w:t>rownames</w:t>
      </w:r>
      <w:r>
        <w:rPr>
          <w:rStyle w:val="NormalTok"/>
        </w:rPr>
        <w:t>(</w:t>
      </w:r>
      <w:r>
        <w:rPr>
          <w:rStyle w:val="KeywordTok"/>
        </w:rPr>
        <w:t>installed.packages</w:t>
      </w:r>
      <w:r>
        <w:rPr>
          <w:rStyle w:val="NormalTok"/>
        </w:rPr>
        <w:t>())</w:t>
      </w:r>
      <w:r>
        <w:br/>
      </w:r>
      <w:r>
        <w:rPr>
          <w:rStyle w:val="ControlFlowTok"/>
        </w:rPr>
        <w:t>if</w:t>
      </w:r>
      <w:r>
        <w:rPr>
          <w:rStyle w:val="NormalTok"/>
        </w:rPr>
        <w:t>(</w:t>
      </w:r>
      <w:r>
        <w:rPr>
          <w:rStyle w:val="KeywordTok"/>
        </w:rPr>
        <w:t>any</w:t>
      </w:r>
      <w:r>
        <w:rPr>
          <w:rStyle w:val="NormalTok"/>
        </w:rPr>
        <w:t>(</w:t>
      </w:r>
      <w:r>
        <w:rPr>
          <w:rStyle w:val="OperatorTok"/>
        </w:rPr>
        <w:t>!</w:t>
      </w:r>
      <w:r>
        <w:rPr>
          <w:rStyle w:val="NormalTok"/>
        </w:rPr>
        <w:t xml:space="preserve">has)) </w:t>
      </w:r>
      <w:r>
        <w:rPr>
          <w:rStyle w:val="KeywordTok"/>
        </w:rPr>
        <w:t>install.packages</w:t>
      </w:r>
      <w:r>
        <w:rPr>
          <w:rStyle w:val="NormalTok"/>
        </w:rPr>
        <w:t>(wants[</w:t>
      </w:r>
      <w:r>
        <w:rPr>
          <w:rStyle w:val="OperatorTok"/>
        </w:rPr>
        <w:t>!</w:t>
      </w:r>
      <w:r>
        <w:rPr>
          <w:rStyle w:val="NormalTok"/>
        </w:rPr>
        <w:t>has])</w:t>
      </w:r>
      <w:r>
        <w:br/>
      </w:r>
      <w:r>
        <w:br/>
      </w:r>
      <w:r>
        <w:br/>
      </w:r>
      <w:r>
        <w:rPr>
          <w:rStyle w:val="KeywordTok"/>
        </w:rPr>
        <w:t>library</w:t>
      </w:r>
      <w:r>
        <w:rPr>
          <w:rStyle w:val="NormalTok"/>
        </w:rPr>
        <w:t>(here)</w:t>
      </w:r>
    </w:p>
    <w:p w14:paraId="27B9AB40" w14:textId="77777777" w:rsidR="00C25297" w:rsidRDefault="00A0413E">
      <w:pPr>
        <w:pStyle w:val="SourceCode"/>
      </w:pPr>
      <w:r>
        <w:rPr>
          <w:rStyle w:val="VerbatimChar"/>
        </w:rPr>
        <w:lastRenderedPageBreak/>
        <w:t>## here() starts at C:/Users/nacm4/OneDrive - Newcastle University/Documents/MSc/NES8010 Quantitative Skills/</w:t>
      </w:r>
      <w:r>
        <w:rPr>
          <w:rStyle w:val="VerbatimChar"/>
        </w:rPr>
        <w:t>NES8010 Quantitative Skills</w:t>
      </w:r>
    </w:p>
    <w:p w14:paraId="27B9AB41" w14:textId="77777777" w:rsidR="00C25297" w:rsidRDefault="00A0413E">
      <w:pPr>
        <w:pStyle w:val="SourceCode"/>
      </w:pPr>
      <w:r>
        <w:rPr>
          <w:rStyle w:val="NormalTok"/>
        </w:rPr>
        <w:t>badger&lt;-</w:t>
      </w:r>
      <w:r>
        <w:rPr>
          <w:rStyle w:val="StringTok"/>
        </w:rPr>
        <w:t xml:space="preserve"> </w:t>
      </w:r>
      <w:r>
        <w:rPr>
          <w:rStyle w:val="KeywordTok"/>
        </w:rPr>
        <w:t>read.csv</w:t>
      </w:r>
      <w:r>
        <w:rPr>
          <w:rStyle w:val="NormalTok"/>
        </w:rPr>
        <w:t>(</w:t>
      </w:r>
      <w:r>
        <w:rPr>
          <w:rStyle w:val="KeywordTok"/>
        </w:rPr>
        <w:t>here</w:t>
      </w:r>
      <w:r>
        <w:rPr>
          <w:rStyle w:val="NormalTok"/>
        </w:rPr>
        <w:t>(</w:t>
      </w:r>
      <w:r>
        <w:rPr>
          <w:rStyle w:val="StringTok"/>
        </w:rPr>
        <w:t>"Data"</w:t>
      </w:r>
      <w:r>
        <w:rPr>
          <w:rStyle w:val="NormalTok"/>
        </w:rPr>
        <w:t xml:space="preserve">, </w:t>
      </w:r>
      <w:r>
        <w:rPr>
          <w:rStyle w:val="StringTok"/>
        </w:rPr>
        <w:t>"bad4.csv"</w:t>
      </w:r>
      <w:r>
        <w:rPr>
          <w:rStyle w:val="NormalTok"/>
        </w:rPr>
        <w:t>))</w:t>
      </w:r>
      <w:r>
        <w:br/>
      </w:r>
      <w:r>
        <w:br/>
      </w:r>
      <w:r>
        <w:rPr>
          <w:rStyle w:val="KeywordTok"/>
        </w:rPr>
        <w:t>library</w:t>
      </w:r>
      <w:r>
        <w:rPr>
          <w:rStyle w:val="NormalTok"/>
        </w:rPr>
        <w:t>(nlme)</w:t>
      </w:r>
      <w:r>
        <w:br/>
      </w:r>
      <w:r>
        <w:rPr>
          <w:rStyle w:val="KeywordTok"/>
        </w:rPr>
        <w:t>library</w:t>
      </w:r>
      <w:r>
        <w:rPr>
          <w:rStyle w:val="NormalTok"/>
        </w:rPr>
        <w:t>(ggplot2)</w:t>
      </w:r>
      <w:r>
        <w:br/>
      </w:r>
      <w:r>
        <w:rPr>
          <w:rStyle w:val="KeywordTok"/>
        </w:rPr>
        <w:t>library</w:t>
      </w:r>
      <w:r>
        <w:rPr>
          <w:rStyle w:val="NormalTok"/>
        </w:rPr>
        <w:t>(lattice)</w:t>
      </w:r>
    </w:p>
    <w:p w14:paraId="27B9AB42" w14:textId="77777777" w:rsidR="00C25297" w:rsidRDefault="00A0413E">
      <w:pPr>
        <w:pStyle w:val="Heading1"/>
      </w:pPr>
      <w:bookmarkStart w:id="3" w:name="modelling-protcol"/>
      <w:bookmarkEnd w:id="3"/>
      <w:r>
        <w:t>Modelling protcol</w:t>
      </w:r>
    </w:p>
    <w:p w14:paraId="27B9AB43" w14:textId="77777777" w:rsidR="00C25297" w:rsidRDefault="00A0413E">
      <w:pPr>
        <w:numPr>
          <w:ilvl w:val="0"/>
          <w:numId w:val="3"/>
        </w:numPr>
      </w:pPr>
      <w:r>
        <w:t>DEFINE YOUR PERCEIVED RELATIONSHIP (A HYPOTHESIS) e.g. badger weight is a function of length</w:t>
      </w:r>
    </w:p>
    <w:p w14:paraId="27B9AB44" w14:textId="77777777" w:rsidR="00C25297" w:rsidRDefault="00A0413E">
      <w:pPr>
        <w:numPr>
          <w:ilvl w:val="0"/>
          <w:numId w:val="3"/>
        </w:numPr>
      </w:pPr>
      <w:r>
        <w:t xml:space="preserve">PLOT THE RESPONSE VARIABLE AGAINST THE PREDICTOR e.g. </w:t>
      </w:r>
      <w:r>
        <w:rPr>
          <w:rStyle w:val="VerbatimChar"/>
        </w:rPr>
        <w:t>plot(badger$Length,badger$Weight)</w:t>
      </w:r>
    </w:p>
    <w:p w14:paraId="27B9AB45" w14:textId="77777777" w:rsidR="00C25297" w:rsidRDefault="00A0413E">
      <w:pPr>
        <w:numPr>
          <w:ilvl w:val="0"/>
          <w:numId w:val="3"/>
        </w:numPr>
      </w:pPr>
      <w:r>
        <w:t xml:space="preserve">WRITE THE MODEL INTO R </w:t>
      </w:r>
      <w:r>
        <w:rPr>
          <w:rStyle w:val="VerbatimChar"/>
        </w:rPr>
        <w:t>test.glm&lt;- glm(formula=response~predictor, family=errorfamily, dataframe name)</w:t>
      </w:r>
      <w:r>
        <w:t xml:space="preserve"> e.g. </w:t>
      </w:r>
      <w:r>
        <w:rPr>
          <w:rStyle w:val="VerbatimChar"/>
        </w:rPr>
        <w:t>test.glm &lt;- glm(Weight~Length, gaussian, badger)</w:t>
      </w:r>
    </w:p>
    <w:p w14:paraId="27B9AB46" w14:textId="77777777" w:rsidR="00C25297" w:rsidRDefault="00A0413E">
      <w:pPr>
        <w:numPr>
          <w:ilvl w:val="0"/>
          <w:numId w:val="3"/>
        </w:numPr>
      </w:pPr>
      <w:r>
        <w:t>SUMMARY MODE</w:t>
      </w:r>
      <w:r>
        <w:t xml:space="preserve">L OUTPUT eg </w:t>
      </w:r>
      <w:r>
        <w:rPr>
          <w:rStyle w:val="VerbatimChar"/>
        </w:rPr>
        <w:t>summary(test.glm)</w:t>
      </w:r>
      <w:r>
        <w:t xml:space="preserve"> assess estimatse and coefficients (are they significant ?) assess amount of deviance (variation explained) (NULL-RESIDUAL)/NULL</w:t>
      </w:r>
    </w:p>
    <w:p w14:paraId="27B9AB47" w14:textId="77777777" w:rsidR="00C25297" w:rsidRDefault="00A0413E">
      <w:pPr>
        <w:numPr>
          <w:ilvl w:val="0"/>
          <w:numId w:val="3"/>
        </w:numPr>
      </w:pPr>
      <w:r>
        <w:t xml:space="preserve">ASSESS ERROR MODEL SUITABILITY e.g. </w:t>
      </w:r>
      <w:r>
        <w:rPr>
          <w:rStyle w:val="VerbatimChar"/>
        </w:rPr>
        <w:t>hist(residuals(test.glm))</w:t>
      </w:r>
      <w:r>
        <w:t xml:space="preserve"> ~ bell-shaped curved centred on zero</w:t>
      </w:r>
      <w:r>
        <w:t xml:space="preserve"> formally: </w:t>
      </w:r>
      <w:r>
        <w:rPr>
          <w:rStyle w:val="VerbatimChar"/>
        </w:rPr>
        <w:t>qqnorm(residuals(test.glm)</w:t>
      </w:r>
      <w:r>
        <w:t xml:space="preserve"> ~ should be straight line</w:t>
      </w:r>
    </w:p>
    <w:sectPr w:rsidR="00C2529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079F01" w14:textId="77777777" w:rsidR="00A0413E" w:rsidRDefault="00A0413E">
      <w:pPr>
        <w:spacing w:after="0"/>
      </w:pPr>
      <w:r>
        <w:separator/>
      </w:r>
    </w:p>
  </w:endnote>
  <w:endnote w:type="continuationSeparator" w:id="0">
    <w:p w14:paraId="528DD825" w14:textId="77777777" w:rsidR="00A0413E" w:rsidRDefault="00A0413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EE1F63" w14:textId="77777777" w:rsidR="00A0413E" w:rsidRDefault="00A0413E">
      <w:r>
        <w:separator/>
      </w:r>
    </w:p>
  </w:footnote>
  <w:footnote w:type="continuationSeparator" w:id="0">
    <w:p w14:paraId="67EBCA19" w14:textId="77777777" w:rsidR="00A0413E" w:rsidRDefault="00A0413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21F35D8"/>
    <w:multiLevelType w:val="multilevel"/>
    <w:tmpl w:val="816223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1D296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B82E1D3"/>
    <w:multiLevelType w:val="multilevel"/>
    <w:tmpl w:val="86AE30B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84A26"/>
    <w:rsid w:val="004E29B3"/>
    <w:rsid w:val="00590D07"/>
    <w:rsid w:val="00784D58"/>
    <w:rsid w:val="008D6863"/>
    <w:rsid w:val="00A0413E"/>
    <w:rsid w:val="00B86B75"/>
    <w:rsid w:val="00BC48D5"/>
    <w:rsid w:val="00C25297"/>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7B9AB32"/>
  <w15:docId w15:val="{0A0FBF80-B848-574C-B344-C91FC1236B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366</Words>
  <Characters>2087</Characters>
  <Application>Microsoft Office Word</Application>
  <DocSecurity>0</DocSecurity>
  <Lines>17</Lines>
  <Paragraphs>4</Paragraphs>
  <ScaleCrop>false</ScaleCrop>
  <Company/>
  <LinksUpToDate>false</LinksUpToDate>
  <CharactersWithSpaces>2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le Regression glm badger exercise</dc:title>
  <dc:creator>NES8010 Data Analaysis and Modelling</dc:creator>
  <cp:lastModifiedBy>Aileen Mill</cp:lastModifiedBy>
  <cp:revision>2</cp:revision>
  <dcterms:created xsi:type="dcterms:W3CDTF">2021-02-08T19:02:00Z</dcterms:created>
  <dcterms:modified xsi:type="dcterms:W3CDTF">2021-02-09T20:00:00Z</dcterms:modified>
</cp:coreProperties>
</file>